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6F74" w:rsidRDefault="00C06841" w:rsidP="004C313B">
      <w:pPr>
        <w:rPr>
          <w:rFonts w:cs="Mangal"/>
          <w:b/>
          <w:bCs/>
          <w:lang w:bidi="hi-IN"/>
        </w:rPr>
      </w:pPr>
      <w:r w:rsidRPr="00C06841">
        <w:rPr>
          <w:rFonts w:cs="Mangal"/>
          <w:b/>
          <w:bCs/>
          <w:smallCaps/>
          <w:noProof/>
          <w:sz w:val="28"/>
          <w:szCs w:val="28"/>
          <w:lang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3" type="#_x0000_t202" style="position:absolute;margin-left:60pt;margin-top:.4pt;width:441.05pt;height:79.55pt;z-index:251687936;mso-width-relative:margin;mso-height-relative:margin" stroked="f">
            <v:fill opacity="0"/>
            <v:textbox>
              <w:txbxContent>
                <w:p w:rsidR="004C313B" w:rsidRPr="00E04424" w:rsidRDefault="00E04424" w:rsidP="00E04424">
                  <w:pPr>
                    <w:ind w:left="720"/>
                    <w:rPr>
                      <w:rFonts w:cs="Times New Roman"/>
                      <w:b/>
                      <w:bCs/>
                      <w:sz w:val="28"/>
                      <w:szCs w:val="28"/>
                      <w:u w:val="single"/>
                    </w:rPr>
                  </w:pPr>
                  <w:proofErr w:type="spellStart"/>
                  <w:r w:rsidRPr="00E04424">
                    <w:rPr>
                      <w:rFonts w:ascii="Arial" w:hAnsi="Arial" w:cs="Arial"/>
                      <w:b/>
                      <w:bCs/>
                      <w:sz w:val="25"/>
                      <w:szCs w:val="25"/>
                      <w:shd w:val="clear" w:color="auto" w:fill="FFFFFF"/>
                    </w:rPr>
                    <w:t>Proforma</w:t>
                  </w:r>
                  <w:proofErr w:type="spellEnd"/>
                  <w:r w:rsidRPr="00E04424">
                    <w:rPr>
                      <w:rFonts w:ascii="Arial" w:hAnsi="Arial" w:cs="Arial"/>
                      <w:b/>
                      <w:bCs/>
                      <w:sz w:val="25"/>
                      <w:szCs w:val="25"/>
                      <w:shd w:val="clear" w:color="auto" w:fill="FFFFFF"/>
                    </w:rPr>
                    <w:t xml:space="preserve"> for permission to submit the Manuscript for Publication</w:t>
                  </w:r>
                </w:p>
                <w:p w:rsidR="004C313B" w:rsidRPr="00990570" w:rsidRDefault="004C313B" w:rsidP="004C313B">
                  <w:pPr>
                    <w:jc w:val="center"/>
                    <w:rPr>
                      <w:rFonts w:cs="Mangal"/>
                      <w:sz w:val="32"/>
                      <w:szCs w:val="32"/>
                      <w:u w:val="single"/>
                    </w:rPr>
                  </w:pPr>
                  <w:r w:rsidRPr="00990570">
                    <w:rPr>
                      <w:rFonts w:cs="Mangal"/>
                      <w:sz w:val="32"/>
                      <w:szCs w:val="32"/>
                      <w:u w:val="single"/>
                      <w:cs/>
                      <w:lang w:bidi="hi-IN"/>
                    </w:rPr>
                    <w:t>बीरबल</w:t>
                  </w:r>
                  <w:r w:rsidRPr="00990570">
                    <w:rPr>
                      <w:rFonts w:cs="Times New Roman"/>
                      <w:sz w:val="32"/>
                      <w:szCs w:val="32"/>
                      <w:u w:val="single"/>
                    </w:rPr>
                    <w:t xml:space="preserve"> </w:t>
                  </w:r>
                  <w:r w:rsidRPr="00990570">
                    <w:rPr>
                      <w:rFonts w:cs="Mangal"/>
                      <w:sz w:val="32"/>
                      <w:szCs w:val="32"/>
                      <w:u w:val="single"/>
                      <w:cs/>
                      <w:lang w:bidi="hi-IN"/>
                    </w:rPr>
                    <w:t>साहनी</w:t>
                  </w:r>
                  <w:r w:rsidRPr="00990570">
                    <w:rPr>
                      <w:rFonts w:cs="Times New Roman"/>
                      <w:sz w:val="32"/>
                      <w:szCs w:val="32"/>
                      <w:u w:val="single"/>
                    </w:rPr>
                    <w:t xml:space="preserve"> </w:t>
                  </w:r>
                  <w:r w:rsidRPr="00990570">
                    <w:rPr>
                      <w:rFonts w:cs="Mangal"/>
                      <w:sz w:val="32"/>
                      <w:szCs w:val="32"/>
                      <w:u w:val="single"/>
                      <w:cs/>
                      <w:lang w:bidi="hi-IN"/>
                    </w:rPr>
                    <w:t>पुराविज्ञान</w:t>
                  </w:r>
                  <w:r w:rsidRPr="00990570">
                    <w:rPr>
                      <w:rFonts w:cs="Times New Roman"/>
                      <w:sz w:val="32"/>
                      <w:szCs w:val="32"/>
                      <w:u w:val="single"/>
                    </w:rPr>
                    <w:t xml:space="preserve"> </w:t>
                  </w:r>
                  <w:r w:rsidRPr="00990570">
                    <w:rPr>
                      <w:rFonts w:cs="Mangal"/>
                      <w:sz w:val="32"/>
                      <w:szCs w:val="32"/>
                      <w:u w:val="single"/>
                      <w:cs/>
                      <w:lang w:bidi="hi-IN"/>
                    </w:rPr>
                    <w:t>संस्थान</w:t>
                  </w:r>
                  <w:r w:rsidRPr="00990570">
                    <w:rPr>
                      <w:rFonts w:cs="Times New Roman"/>
                      <w:sz w:val="32"/>
                      <w:szCs w:val="32"/>
                      <w:u w:val="single"/>
                    </w:rPr>
                    <w:t xml:space="preserve">, </w:t>
                  </w:r>
                  <w:r w:rsidRPr="00990570">
                    <w:rPr>
                      <w:rFonts w:cs="Mangal"/>
                      <w:sz w:val="32"/>
                      <w:szCs w:val="32"/>
                      <w:u w:val="single"/>
                      <w:cs/>
                      <w:lang w:bidi="hi-IN"/>
                    </w:rPr>
                    <w:t>लखनऊ</w:t>
                  </w:r>
                </w:p>
                <w:p w:rsidR="004C313B" w:rsidRPr="00990570" w:rsidRDefault="004C313B" w:rsidP="004C313B">
                  <w:pPr>
                    <w:jc w:val="center"/>
                    <w:rPr>
                      <w:rFonts w:cs="Times New Roman"/>
                      <w:i/>
                    </w:rPr>
                  </w:pPr>
                  <w:r w:rsidRPr="00990570">
                    <w:rPr>
                      <w:rFonts w:cs="Times New Roman"/>
                      <w:i/>
                      <w:szCs w:val="22"/>
                    </w:rPr>
                    <w:t xml:space="preserve">(An Autonomous Institute under Department of Science &amp; </w:t>
                  </w:r>
                  <w:proofErr w:type="spellStart"/>
                  <w:r w:rsidRPr="00990570">
                    <w:rPr>
                      <w:rFonts w:cs="Times New Roman"/>
                      <w:i/>
                      <w:szCs w:val="22"/>
                    </w:rPr>
                    <w:t>Technology</w:t>
                  </w:r>
                  <w:proofErr w:type="gramStart"/>
                  <w:r w:rsidRPr="00990570">
                    <w:rPr>
                      <w:rFonts w:cs="Times New Roman"/>
                      <w:i/>
                      <w:szCs w:val="22"/>
                    </w:rPr>
                    <w:t>,Government</w:t>
                  </w:r>
                  <w:proofErr w:type="spellEnd"/>
                  <w:proofErr w:type="gramEnd"/>
                  <w:r w:rsidRPr="00990570">
                    <w:rPr>
                      <w:rFonts w:cs="Times New Roman"/>
                      <w:i/>
                      <w:szCs w:val="22"/>
                    </w:rPr>
                    <w:t xml:space="preserve"> of India) </w:t>
                  </w:r>
                  <w:r w:rsidRPr="00D32998">
                    <w:rPr>
                      <w:rFonts w:cs="Times New Roman"/>
                    </w:rPr>
                    <w:t>53,UNIVERSITY ROAD, LUCKNOW 226 007, UP</w:t>
                  </w:r>
                </w:p>
                <w:p w:rsidR="004C313B" w:rsidRPr="001A73A7" w:rsidRDefault="004C313B" w:rsidP="004C313B">
                  <w:pPr>
                    <w:jc w:val="center"/>
                    <w:rPr>
                      <w:u w:val="single"/>
                    </w:rPr>
                  </w:pPr>
                </w:p>
              </w:txbxContent>
            </v:textbox>
          </v:shape>
        </w:pict>
      </w:r>
      <w:r w:rsidR="004C313B" w:rsidRPr="004C313B">
        <w:rPr>
          <w:rFonts w:cs="Mangal"/>
          <w:b/>
          <w:bCs/>
          <w:smallCaps/>
          <w:noProof/>
          <w:sz w:val="28"/>
          <w:szCs w:val="28"/>
          <w:lang w:bidi="hi-IN"/>
        </w:rPr>
        <w:drawing>
          <wp:inline distT="0" distB="0" distL="0" distR="0">
            <wp:extent cx="762000" cy="847725"/>
            <wp:effectExtent l="19050" t="0" r="0" b="0"/>
            <wp:docPr id="3" name="Picture 1" descr="C:\Users\HP\Desktop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download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F74" w:rsidRDefault="002D6F74" w:rsidP="002D6F74">
      <w:pPr>
        <w:jc w:val="both"/>
        <w:rPr>
          <w:rFonts w:cs="Mangal"/>
          <w:b/>
          <w:bCs/>
          <w:lang w:bidi="hi-IN"/>
        </w:rPr>
      </w:pPr>
    </w:p>
    <w:p w:rsidR="002D6F74" w:rsidRPr="002D6F74" w:rsidRDefault="00C06841" w:rsidP="002D6F74">
      <w:pPr>
        <w:jc w:val="both"/>
        <w:rPr>
          <w:rFonts w:cs="Mangal"/>
          <w:sz w:val="22"/>
          <w:szCs w:val="22"/>
          <w:lang w:bidi="hi-IN"/>
        </w:rPr>
      </w:pPr>
      <w:r w:rsidRPr="00C06841">
        <w:rPr>
          <w:rFonts w:cs="Mangal"/>
          <w:noProof/>
          <w:sz w:val="22"/>
          <w:szCs w:val="22"/>
          <w:lang w:val="en-IN" w:eastAsia="en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8" o:spid="_x0000_s1026" type="#_x0000_t32" style="position:absolute;left:0;text-align:left;margin-left:117.25pt;margin-top:10.05pt;width:353.45pt;height:0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"/>
        </w:pict>
      </w:r>
      <w:r w:rsidR="002D6F74" w:rsidRPr="002D6F74">
        <w:rPr>
          <w:rFonts w:cs="Mangal"/>
          <w:sz w:val="22"/>
          <w:szCs w:val="22"/>
          <w:lang w:bidi="hi-IN"/>
        </w:rPr>
        <w:t>Title of the Manuscript:</w:t>
      </w:r>
    </w:p>
    <w:p w:rsidR="002D6F74" w:rsidRPr="002D6F74" w:rsidRDefault="002D6F74" w:rsidP="002D6F74">
      <w:pPr>
        <w:jc w:val="both"/>
        <w:rPr>
          <w:rFonts w:cs="Mangal"/>
          <w:sz w:val="22"/>
          <w:szCs w:val="22"/>
          <w:lang w:bidi="hi-IN"/>
        </w:rPr>
      </w:pPr>
    </w:p>
    <w:p w:rsidR="002D6F74" w:rsidRPr="002D6F74" w:rsidRDefault="00C06841" w:rsidP="002D6F74">
      <w:pPr>
        <w:jc w:val="both"/>
        <w:rPr>
          <w:rFonts w:cs="Mangal"/>
          <w:sz w:val="22"/>
          <w:szCs w:val="22"/>
          <w:lang w:bidi="hi-IN"/>
        </w:rPr>
      </w:pPr>
      <w:r w:rsidRPr="00C06841">
        <w:rPr>
          <w:rFonts w:cs="Mangal"/>
          <w:noProof/>
          <w:sz w:val="22"/>
          <w:szCs w:val="22"/>
          <w:lang w:val="en-IN" w:eastAsia="en-IN"/>
        </w:rPr>
        <w:pict>
          <v:shape id="AutoShape 21" o:spid="_x0000_s1052" type="#_x0000_t32" style="position:absolute;left:0;text-align:left;margin-left:6.6pt;margin-top:3.25pt;width:464.7pt;height:0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"/>
        </w:pict>
      </w:r>
    </w:p>
    <w:p w:rsidR="002D6F74" w:rsidRPr="002D6F74" w:rsidRDefault="00C06841" w:rsidP="002D6F74">
      <w:pPr>
        <w:jc w:val="both"/>
        <w:rPr>
          <w:rFonts w:cs="Mangal"/>
          <w:sz w:val="22"/>
          <w:szCs w:val="22"/>
          <w:lang w:bidi="hi-IN"/>
        </w:rPr>
      </w:pPr>
      <w:r w:rsidRPr="00C06841">
        <w:rPr>
          <w:rFonts w:cs="Mangal"/>
          <w:noProof/>
          <w:sz w:val="22"/>
          <w:szCs w:val="22"/>
          <w:lang w:val="en-IN" w:eastAsia="en-IN"/>
        </w:rPr>
        <w:pict>
          <v:shape id="AutoShape 20" o:spid="_x0000_s1051" type="#_x0000_t32" style="position:absolute;left:0;text-align:left;margin-left:119.25pt;margin-top:9.7pt;width:351.45pt;height:0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Q/2IAIAAD0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"/>
        </w:pict>
      </w:r>
      <w:r w:rsidR="002D6F74" w:rsidRPr="002D6F74">
        <w:rPr>
          <w:rFonts w:cs="Mangal"/>
          <w:sz w:val="22"/>
          <w:szCs w:val="22"/>
          <w:lang w:bidi="hi-IN"/>
        </w:rPr>
        <w:t>Corresponding Author:</w:t>
      </w:r>
    </w:p>
    <w:p w:rsidR="002D6F74" w:rsidRPr="002D6F74" w:rsidRDefault="002D6F74" w:rsidP="002D6F74">
      <w:pPr>
        <w:jc w:val="both"/>
        <w:rPr>
          <w:rFonts w:cs="Mangal"/>
          <w:sz w:val="22"/>
          <w:szCs w:val="22"/>
          <w:lang w:bidi="hi-IN"/>
        </w:rPr>
      </w:pPr>
    </w:p>
    <w:p w:rsidR="002D6F74" w:rsidRPr="002D6F74" w:rsidRDefault="00C06841" w:rsidP="002D6F74">
      <w:pPr>
        <w:jc w:val="both"/>
        <w:rPr>
          <w:rFonts w:cs="Mangal"/>
          <w:sz w:val="22"/>
          <w:szCs w:val="22"/>
          <w:lang w:bidi="hi-IN"/>
        </w:rPr>
      </w:pPr>
      <w:r w:rsidRPr="00C06841">
        <w:rPr>
          <w:rFonts w:cs="Mangal"/>
          <w:noProof/>
          <w:sz w:val="22"/>
          <w:szCs w:val="22"/>
          <w:lang w:val="en-IN" w:eastAsia="en-IN"/>
        </w:rPr>
        <w:pict>
          <v:shape id="AutoShape 22" o:spid="_x0000_s1050" type="#_x0000_t32" style="position:absolute;left:0;text-align:left;margin-left:115.3pt;margin-top:8.15pt;width:351.45pt;height:0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"/>
        </w:pict>
      </w:r>
      <w:r w:rsidR="002D6F74" w:rsidRPr="002D6F74">
        <w:rPr>
          <w:rFonts w:cs="Mangal"/>
          <w:sz w:val="22"/>
          <w:szCs w:val="22"/>
          <w:lang w:bidi="hi-IN"/>
        </w:rPr>
        <w:t>Other Authors (if any):</w:t>
      </w:r>
    </w:p>
    <w:p w:rsidR="002D6F74" w:rsidRDefault="002D6F74" w:rsidP="002D6F74">
      <w:pPr>
        <w:jc w:val="both"/>
        <w:rPr>
          <w:sz w:val="22"/>
          <w:szCs w:val="22"/>
        </w:rPr>
      </w:pPr>
    </w:p>
    <w:p w:rsidR="002D6F74" w:rsidRDefault="00C06841" w:rsidP="002D6F74">
      <w:pPr>
        <w:jc w:val="both"/>
        <w:rPr>
          <w:sz w:val="22"/>
          <w:szCs w:val="22"/>
        </w:rPr>
      </w:pPr>
      <w:r w:rsidRPr="00C06841">
        <w:rPr>
          <w:rFonts w:cs="Mangal"/>
          <w:noProof/>
          <w:lang w:val="en-IN" w:eastAsia="en-IN"/>
        </w:rPr>
        <w:pict>
          <v:shape id="AutoShape 23" o:spid="_x0000_s1049" type="#_x0000_t32" style="position:absolute;left:0;text-align:left;margin-left:150.95pt;margin-top:6.9pt;width:315.8pt;height:0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2VpHwIAAD0EAAAOAAAAZHJzL2Uyb0RvYy54bWysU02P2jAQvVfqf7B8h3xso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"/>
        </w:pict>
      </w:r>
      <w:r w:rsidR="002D6F74">
        <w:rPr>
          <w:sz w:val="22"/>
          <w:szCs w:val="22"/>
        </w:rPr>
        <w:t>Corresponding Author's Address:</w:t>
      </w:r>
    </w:p>
    <w:p w:rsidR="002D6F74" w:rsidRDefault="002D6F74" w:rsidP="002D6F74">
      <w:pPr>
        <w:jc w:val="both"/>
        <w:rPr>
          <w:sz w:val="22"/>
          <w:szCs w:val="22"/>
        </w:rPr>
      </w:pPr>
    </w:p>
    <w:p w:rsidR="002D6F74" w:rsidRDefault="00C06841" w:rsidP="002D6F74">
      <w:pPr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shape id="AutoShape 24" o:spid="_x0000_s1048" type="#_x0000_t32" style="position:absolute;left:0;text-align:left;margin-left:256.55pt;margin-top:8pt;width:210.2pt;height:0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/X/IAIAAD0EAAAOAAAAZHJzL2Uyb0RvYy54bWysU02P2jAQvVfqf7B8h3xso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"/>
        </w:pict>
      </w:r>
      <w:r w:rsidR="002D6F74">
        <w:rPr>
          <w:sz w:val="22"/>
          <w:szCs w:val="22"/>
        </w:rPr>
        <w:t>Name of the Journal where Manuscript will be submitted:</w:t>
      </w:r>
    </w:p>
    <w:p w:rsidR="002D6F74" w:rsidRDefault="002D6F74" w:rsidP="002D6F74">
      <w:pPr>
        <w:jc w:val="both"/>
        <w:rPr>
          <w:sz w:val="22"/>
          <w:szCs w:val="22"/>
        </w:rPr>
      </w:pPr>
    </w:p>
    <w:p w:rsidR="002D6F74" w:rsidRDefault="002D6F74" w:rsidP="002D6F74">
      <w:pPr>
        <w:jc w:val="both"/>
        <w:rPr>
          <w:sz w:val="22"/>
          <w:szCs w:val="22"/>
        </w:rPr>
      </w:pPr>
      <w:r>
        <w:rPr>
          <w:sz w:val="22"/>
          <w:szCs w:val="22"/>
        </w:rPr>
        <w:t>Nature of the Manuscript: (Please tick (</w:t>
      </w:r>
      <w:r w:rsidRPr="000A543F">
        <w:rPr>
          <w:sz w:val="18"/>
          <w:szCs w:val="22"/>
        </w:rPr>
        <w:sym w:font="Symbol" w:char="F0D6"/>
      </w:r>
      <w:r>
        <w:rPr>
          <w:sz w:val="22"/>
          <w:szCs w:val="22"/>
        </w:rPr>
        <w:t>) appropriate box)</w:t>
      </w:r>
    </w:p>
    <w:p w:rsidR="002D6F74" w:rsidRDefault="002D6F74" w:rsidP="002D6F74">
      <w:pPr>
        <w:jc w:val="both"/>
        <w:rPr>
          <w:sz w:val="22"/>
          <w:szCs w:val="22"/>
        </w:rPr>
      </w:pPr>
    </w:p>
    <w:p w:rsidR="002D6F74" w:rsidRDefault="00C06841" w:rsidP="002D6F74">
      <w:pPr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rect id="Rectangle 11" o:spid="_x0000_s1047" style="position:absolute;left:0;text-align:left;margin-left:345pt;margin-top:2.95pt;width:7.75pt;height:7.4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13" o:spid="_x0000_s1046" style="position:absolute;left:0;text-align:left;margin-left:164.35pt;margin-top:3.15pt;width:7.75pt;height:7.4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12" o:spid="_x0000_s1045" style="position:absolute;left:0;text-align:left;margin-left:16.15pt;margin-top:4.9pt;width:7.75pt;height:7.4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" strokeweight=".25pt"/>
        </w:pict>
      </w:r>
      <w:r w:rsidR="002D6F74">
        <w:rPr>
          <w:sz w:val="22"/>
          <w:szCs w:val="22"/>
        </w:rPr>
        <w:tab/>
        <w:t>Original Research Article</w:t>
      </w:r>
      <w:r w:rsidR="002D6F74">
        <w:rPr>
          <w:sz w:val="22"/>
          <w:szCs w:val="22"/>
        </w:rPr>
        <w:tab/>
        <w:t>Invited Paper for Book/Volume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>Review Paper</w:t>
      </w:r>
      <w:r w:rsidR="002D6F74">
        <w:rPr>
          <w:sz w:val="22"/>
          <w:szCs w:val="22"/>
        </w:rPr>
        <w:tab/>
      </w:r>
    </w:p>
    <w:p w:rsidR="002D6F74" w:rsidRDefault="002D6F74" w:rsidP="002D6F74">
      <w:pPr>
        <w:jc w:val="both"/>
        <w:rPr>
          <w:sz w:val="22"/>
          <w:szCs w:val="22"/>
        </w:rPr>
      </w:pPr>
    </w:p>
    <w:p w:rsidR="002D6F74" w:rsidRDefault="00C06841" w:rsidP="002D6F74">
      <w:pPr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rect id="Rectangle 9" o:spid="_x0000_s1044" style="position:absolute;left:0;text-align:left;margin-left:261.95pt;margin-top:2.7pt;width:7.75pt;height:7.4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14" o:spid="_x0000_s1043" style="position:absolute;left:0;text-align:left;margin-left:15.8pt;margin-top:1.05pt;width:7.75pt;height:7.4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" strokeweight=".25pt"/>
        </w:pict>
      </w:r>
      <w:r w:rsidR="002D6F74">
        <w:rPr>
          <w:sz w:val="22"/>
          <w:szCs w:val="22"/>
        </w:rPr>
        <w:tab/>
        <w:t>Book/Monograph/ Book Review/Note/Report</w:t>
      </w:r>
      <w:r w:rsidR="002D6F74">
        <w:rPr>
          <w:sz w:val="22"/>
          <w:szCs w:val="22"/>
        </w:rPr>
        <w:tab/>
        <w:t>Conference/Proceeding/Volume</w:t>
      </w:r>
    </w:p>
    <w:p w:rsidR="002D6F74" w:rsidRDefault="002D6F74" w:rsidP="002D6F74">
      <w:pPr>
        <w:jc w:val="both"/>
        <w:rPr>
          <w:sz w:val="22"/>
          <w:szCs w:val="22"/>
        </w:rPr>
      </w:pPr>
    </w:p>
    <w:p w:rsidR="002D6F74" w:rsidRDefault="00C06841" w:rsidP="002D6F74">
      <w:pPr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rect id="Rectangle 5" o:spid="_x0000_s1042" style="position:absolute;left:0;text-align:left;margin-left:261.85pt;margin-top:3.35pt;width:7.75pt;height:7.4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10" o:spid="_x0000_s1041" style="position:absolute;left:0;text-align:left;margin-left:15.55pt;margin-top:2.2pt;width:7.75pt;height:7.4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" strokeweight=".25pt"/>
        </w:pict>
      </w:r>
      <w:r w:rsidR="002D6F74">
        <w:rPr>
          <w:sz w:val="22"/>
          <w:szCs w:val="22"/>
        </w:rPr>
        <w:tab/>
        <w:t>General Article/Popular Article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>Other</w:t>
      </w:r>
    </w:p>
    <w:p w:rsidR="002D6F74" w:rsidRDefault="002D6F74" w:rsidP="002D6F74">
      <w:pPr>
        <w:jc w:val="both"/>
        <w:rPr>
          <w:sz w:val="22"/>
          <w:szCs w:val="22"/>
        </w:rPr>
      </w:pPr>
    </w:p>
    <w:p w:rsidR="002D6F74" w:rsidRDefault="00C06841" w:rsidP="002D6F74">
      <w:pPr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rect id="Rectangle 30" o:spid="_x0000_s1040" style="position:absolute;left:0;text-align:left;margin-left:127.75pt;margin-top:2pt;width:12pt;height:7.3pt;z-index:2516756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25" o:spid="_x0000_s1039" style="position:absolute;left:0;text-align:left;margin-left:267.55pt;margin-top:2pt;width:12pt;height:7.3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" strokeweight=".25pt"/>
        </w:pict>
      </w:r>
      <w:r w:rsidR="002D6F74">
        <w:rPr>
          <w:sz w:val="22"/>
          <w:szCs w:val="22"/>
        </w:rPr>
        <w:t xml:space="preserve">Whether Journal is 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>SCI</w:t>
      </w:r>
      <w:r w:rsidR="002D6F74">
        <w:rPr>
          <w:sz w:val="22"/>
          <w:szCs w:val="22"/>
        </w:rPr>
        <w:tab/>
        <w:t xml:space="preserve">           or 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>Non SCI</w:t>
      </w:r>
    </w:p>
    <w:p w:rsidR="002D6F74" w:rsidRDefault="00C06841" w:rsidP="002D6F74">
      <w:pPr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rect id="Rectangle 31" o:spid="_x0000_s1038" style="position:absolute;left:0;text-align:left;margin-left:374.75pt;margin-top:0;width:49.45pt;height:12.85pt;z-index:2516766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28" o:spid="_x0000_s1037" style="position:absolute;left:0;text-align:left;margin-left:195.95pt;margin-top:1.2pt;width:49.45pt;height:12.85pt;z-index:2516746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" strokeweight=".25pt"/>
        </w:pict>
      </w:r>
      <w:proofErr w:type="gramStart"/>
      <w:r w:rsidR="002D6F74">
        <w:rPr>
          <w:sz w:val="22"/>
          <w:szCs w:val="22"/>
        </w:rPr>
        <w:t>Whether publication has ISSN No.</w:t>
      </w:r>
      <w:proofErr w:type="gramEnd"/>
      <w:r w:rsidR="002D6F74">
        <w:rPr>
          <w:sz w:val="22"/>
          <w:szCs w:val="22"/>
        </w:rPr>
        <w:t xml:space="preserve"> Yes/No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>ISBN No. Yes/No</w:t>
      </w:r>
    </w:p>
    <w:p w:rsidR="004319E7" w:rsidRDefault="004319E7" w:rsidP="002D6F74">
      <w:pPr>
        <w:jc w:val="both"/>
        <w:rPr>
          <w:sz w:val="22"/>
          <w:szCs w:val="22"/>
        </w:rPr>
      </w:pPr>
    </w:p>
    <w:p w:rsidR="002D6F74" w:rsidRDefault="002D6F74" w:rsidP="002D6F74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Whether </w:t>
      </w:r>
      <w:r w:rsidR="004319E7">
        <w:rPr>
          <w:sz w:val="22"/>
          <w:szCs w:val="22"/>
        </w:rPr>
        <w:t>the manuscript is an outcome of:</w:t>
      </w:r>
    </w:p>
    <w:p w:rsidR="002D6F74" w:rsidRDefault="00C06841" w:rsidP="002D6F74">
      <w:pPr>
        <w:spacing w:line="360" w:lineRule="auto"/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rect id="Rectangle 34" o:spid="_x0000_s1036" style="position:absolute;left:0;text-align:left;margin-left:164.2pt;margin-top:2.9pt;width:7.75pt;height:7.4pt;z-index:2516797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35" o:spid="_x0000_s1035" style="position:absolute;left:0;text-align:left;margin-left:17.95pt;margin-top:3.05pt;width:7.75pt;height:7.4pt;z-index:2516807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" strokeweight=".25pt"/>
        </w:pict>
      </w:r>
      <w:r w:rsidR="002D6F74">
        <w:rPr>
          <w:sz w:val="22"/>
          <w:szCs w:val="22"/>
        </w:rPr>
        <w:tab/>
        <w:t xml:space="preserve">Institute's </w:t>
      </w:r>
      <w:proofErr w:type="spellStart"/>
      <w:r w:rsidR="002D6F74">
        <w:rPr>
          <w:sz w:val="22"/>
          <w:szCs w:val="22"/>
        </w:rPr>
        <w:t>ProjectSponsored</w:t>
      </w:r>
      <w:proofErr w:type="spellEnd"/>
      <w:r w:rsidR="002D6F74">
        <w:rPr>
          <w:sz w:val="22"/>
          <w:szCs w:val="22"/>
        </w:rPr>
        <w:t xml:space="preserve"> Project (Project No.: ................................................)</w:t>
      </w:r>
    </w:p>
    <w:p w:rsidR="002D6F74" w:rsidRDefault="002D6F74" w:rsidP="002D6F74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="00C06841" w:rsidRPr="00C06841">
        <w:rPr>
          <w:noProof/>
          <w:sz w:val="22"/>
          <w:szCs w:val="22"/>
          <w:lang w:val="en-IN" w:eastAsia="en-IN"/>
        </w:rPr>
        <w:pict>
          <v:rect id="Rectangle 32" o:spid="_x0000_s1034" style="position:absolute;left:0;text-align:left;margin-left:17.95pt;margin-top:2.7pt;width:7.75pt;height:7.4pt;z-index:25167769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" strokeweight=".25pt"/>
        </w:pict>
      </w:r>
      <w:r>
        <w:rPr>
          <w:sz w:val="22"/>
          <w:szCs w:val="22"/>
        </w:rPr>
        <w:t>Collaborative Project (Office Memorandum No.: ................................................)</w:t>
      </w:r>
    </w:p>
    <w:p w:rsidR="002D6F74" w:rsidRDefault="00C06841" w:rsidP="002D6F74">
      <w:pPr>
        <w:spacing w:line="360" w:lineRule="auto"/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rect id="Rectangle 33" o:spid="_x0000_s1032" style="position:absolute;left:0;text-align:left;margin-left:17.95pt;margin-top:2.45pt;width:7.75pt;height:7.4pt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" strokeweight=".25pt"/>
        </w:pict>
      </w:r>
      <w:r w:rsidR="002D6F74">
        <w:rPr>
          <w:sz w:val="22"/>
          <w:szCs w:val="22"/>
        </w:rPr>
        <w:tab/>
        <w:t xml:space="preserve">Intra-Institutional </w:t>
      </w:r>
      <w:proofErr w:type="spellStart"/>
      <w:r w:rsidR="002D6F74">
        <w:rPr>
          <w:sz w:val="22"/>
          <w:szCs w:val="22"/>
        </w:rPr>
        <w:t>CollaborationAny</w:t>
      </w:r>
      <w:proofErr w:type="spellEnd"/>
      <w:r w:rsidR="002D6F74">
        <w:rPr>
          <w:sz w:val="22"/>
          <w:szCs w:val="22"/>
        </w:rPr>
        <w:t xml:space="preserve"> other </w:t>
      </w:r>
      <w:r w:rsidR="002D6F74">
        <w:rPr>
          <w:sz w:val="22"/>
          <w:szCs w:val="22"/>
        </w:rPr>
        <w:tab/>
      </w:r>
      <w:bookmarkStart w:id="0" w:name="_GoBack"/>
      <w:bookmarkEnd w:id="0"/>
    </w:p>
    <w:p w:rsidR="002D6F74" w:rsidRDefault="002D6F74" w:rsidP="002D6F74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Whether the specimens/slides pertaining to study have been submitted:    Yes / No</w:t>
      </w:r>
    </w:p>
    <w:p w:rsidR="002D6F74" w:rsidRDefault="00C06841" w:rsidP="002D6F74">
      <w:pPr>
        <w:spacing w:line="360" w:lineRule="auto"/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rect id="Rectangle 39" o:spid="_x0000_s1031" style="position:absolute;left:0;text-align:left;margin-left:344.95pt;margin-top:2.9pt;width:12pt;height:7.3pt;z-index:2516848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38" o:spid="_x0000_s1030" style="position:absolute;left:0;text-align:left;margin-left:235.75pt;margin-top:2.3pt;width:12pt;height:7.3pt;z-index:2516838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" strokeweight=".25pt"/>
        </w:pict>
      </w:r>
      <w:r w:rsidRPr="00C06841">
        <w:rPr>
          <w:noProof/>
          <w:sz w:val="22"/>
          <w:szCs w:val="22"/>
          <w:lang w:val="en-IN" w:eastAsia="en-IN"/>
        </w:rPr>
        <w:pict>
          <v:rect id="Rectangle 37" o:spid="_x0000_s1029" style="position:absolute;left:0;text-align:left;margin-left:128.35pt;margin-top:2.3pt;width:12pt;height:7.3pt;z-index:2516828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" strokeweight=".25pt"/>
        </w:pict>
      </w:r>
      <w:r w:rsidR="002D6F74">
        <w:rPr>
          <w:sz w:val="22"/>
          <w:szCs w:val="22"/>
        </w:rPr>
        <w:t>Museum certificate: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>Attached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>Not Attached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>Not Required</w:t>
      </w:r>
    </w:p>
    <w:p w:rsidR="002D6F74" w:rsidRDefault="002D6F74" w:rsidP="00865306">
      <w:pPr>
        <w:spacing w:line="360" w:lineRule="auto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Authors</w:t>
      </w:r>
      <w:proofErr w:type="gramEnd"/>
      <w:r>
        <w:rPr>
          <w:sz w:val="22"/>
          <w:szCs w:val="22"/>
        </w:rPr>
        <w:t xml:space="preserve"> scientific contributions: Specify the scientific contribution(s) of individual author(s) of the manuscript intended for publication using the following contribution types:</w:t>
      </w:r>
    </w:p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2518"/>
        <w:gridCol w:w="7513"/>
      </w:tblGrid>
      <w:tr w:rsidR="00865306" w:rsidRPr="00865306" w:rsidTr="00E669BE">
        <w:tc>
          <w:tcPr>
            <w:tcW w:w="2518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  <w:r w:rsidRPr="00865306">
              <w:rPr>
                <w:sz w:val="22"/>
                <w:szCs w:val="22"/>
              </w:rPr>
              <w:t xml:space="preserve">Conceptualization </w:t>
            </w:r>
          </w:p>
        </w:tc>
        <w:tc>
          <w:tcPr>
            <w:tcW w:w="7513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</w:p>
        </w:tc>
      </w:tr>
      <w:tr w:rsidR="00865306" w:rsidRPr="00865306" w:rsidTr="00E669BE">
        <w:tc>
          <w:tcPr>
            <w:tcW w:w="2518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  <w:r w:rsidRPr="00865306">
              <w:rPr>
                <w:sz w:val="22"/>
                <w:szCs w:val="22"/>
              </w:rPr>
              <w:t xml:space="preserve">Sample/data collection </w:t>
            </w:r>
          </w:p>
        </w:tc>
        <w:tc>
          <w:tcPr>
            <w:tcW w:w="7513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</w:p>
        </w:tc>
      </w:tr>
      <w:tr w:rsidR="00865306" w:rsidRPr="00865306" w:rsidTr="00E669BE">
        <w:tc>
          <w:tcPr>
            <w:tcW w:w="2518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  <w:r w:rsidRPr="00865306">
              <w:rPr>
                <w:sz w:val="22"/>
                <w:szCs w:val="22"/>
              </w:rPr>
              <w:t xml:space="preserve">Data </w:t>
            </w:r>
            <w:proofErr w:type="spellStart"/>
            <w:r w:rsidRPr="00865306">
              <w:rPr>
                <w:sz w:val="22"/>
                <w:szCs w:val="22"/>
              </w:rPr>
              <w:t>curation</w:t>
            </w:r>
            <w:proofErr w:type="spellEnd"/>
          </w:p>
        </w:tc>
        <w:tc>
          <w:tcPr>
            <w:tcW w:w="7513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</w:p>
        </w:tc>
      </w:tr>
      <w:tr w:rsidR="00865306" w:rsidRPr="00865306" w:rsidTr="00E669BE">
        <w:tc>
          <w:tcPr>
            <w:tcW w:w="2518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  <w:r w:rsidRPr="00865306">
              <w:rPr>
                <w:sz w:val="22"/>
                <w:szCs w:val="22"/>
              </w:rPr>
              <w:t xml:space="preserve">Data analysis </w:t>
            </w:r>
          </w:p>
        </w:tc>
        <w:tc>
          <w:tcPr>
            <w:tcW w:w="7513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</w:p>
        </w:tc>
      </w:tr>
      <w:tr w:rsidR="00865306" w:rsidRPr="00865306" w:rsidTr="00E669BE">
        <w:tc>
          <w:tcPr>
            <w:tcW w:w="2518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  <w:r w:rsidRPr="00865306">
              <w:rPr>
                <w:sz w:val="22"/>
                <w:szCs w:val="22"/>
              </w:rPr>
              <w:t xml:space="preserve">Interpretation </w:t>
            </w:r>
          </w:p>
        </w:tc>
        <w:tc>
          <w:tcPr>
            <w:tcW w:w="7513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</w:p>
        </w:tc>
      </w:tr>
      <w:tr w:rsidR="00865306" w:rsidRPr="00865306" w:rsidTr="00E669BE">
        <w:tc>
          <w:tcPr>
            <w:tcW w:w="2518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  <w:r w:rsidRPr="00865306">
              <w:rPr>
                <w:sz w:val="22"/>
                <w:szCs w:val="22"/>
              </w:rPr>
              <w:t>MS writing</w:t>
            </w:r>
          </w:p>
        </w:tc>
        <w:tc>
          <w:tcPr>
            <w:tcW w:w="7513" w:type="dxa"/>
          </w:tcPr>
          <w:p w:rsidR="00865306" w:rsidRPr="00865306" w:rsidRDefault="00865306" w:rsidP="00E669BE">
            <w:pPr>
              <w:pStyle w:val="NoSpacing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2D6F74" w:rsidRDefault="002D6F74" w:rsidP="002D6F74">
      <w:pPr>
        <w:jc w:val="both"/>
        <w:rPr>
          <w:sz w:val="22"/>
          <w:szCs w:val="22"/>
        </w:rPr>
      </w:pPr>
      <w:r>
        <w:rPr>
          <w:sz w:val="22"/>
          <w:szCs w:val="22"/>
        </w:rPr>
        <w:t>I/We (Authors of the MS),agree to submit the Manuscript to the above mentioned Journal/Book/Publication</w:t>
      </w:r>
    </w:p>
    <w:p w:rsidR="002D6F74" w:rsidRDefault="002D6F74" w:rsidP="002D6F74">
      <w:pPr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Date ....................</w:t>
      </w:r>
      <w:proofErr w:type="gramEnd"/>
    </w:p>
    <w:p w:rsidR="004C313B" w:rsidRDefault="002D6F74" w:rsidP="004319E7">
      <w:pPr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Place ....................</w:t>
      </w:r>
      <w:r>
        <w:rPr>
          <w:sz w:val="22"/>
          <w:szCs w:val="22"/>
        </w:rPr>
        <w:tab/>
      </w:r>
      <w:proofErr w:type="gramEnd"/>
      <w:r>
        <w:rPr>
          <w:sz w:val="22"/>
          <w:szCs w:val="22"/>
        </w:rPr>
        <w:t xml:space="preserve">Signature of the Project Coordinator </w:t>
      </w:r>
      <w:r>
        <w:rPr>
          <w:sz w:val="22"/>
          <w:szCs w:val="22"/>
        </w:rPr>
        <w:tab/>
        <w:t>Signature of the corresponding Author</w:t>
      </w:r>
    </w:p>
    <w:p w:rsidR="002D6F74" w:rsidRDefault="00C06841" w:rsidP="004C313B">
      <w:pPr>
        <w:ind w:left="2880" w:firstLine="720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shape id="AutoShape 42" o:spid="_x0000_s1028" type="#_x0000_t32" style="position:absolute;left:0;text-align:left;margin-left:1.75pt;margin-top:13.9pt;width:484.25pt;height:0;z-index:2516858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O8WHwIAADw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"/>
        </w:pict>
      </w:r>
      <w:r w:rsidR="002D6F74">
        <w:rPr>
          <w:sz w:val="22"/>
          <w:szCs w:val="22"/>
        </w:rPr>
        <w:t>FOR RDCC USE ONLY</w:t>
      </w:r>
    </w:p>
    <w:p w:rsidR="002D6F74" w:rsidRDefault="002D6F74" w:rsidP="002D6F74">
      <w:pPr>
        <w:jc w:val="both"/>
        <w:rPr>
          <w:sz w:val="22"/>
          <w:szCs w:val="22"/>
        </w:rPr>
      </w:pPr>
    </w:p>
    <w:p w:rsidR="002D6F74" w:rsidRDefault="002D6F74" w:rsidP="002D6F74">
      <w:pPr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Permission No.BSIP/RDCC/Publication no.</w:t>
      </w:r>
      <w:proofErr w:type="gramEnd"/>
      <w:r>
        <w:rPr>
          <w:sz w:val="22"/>
          <w:szCs w:val="22"/>
        </w:rPr>
        <w:t xml:space="preserve"> ........................................ /   /20....</w:t>
      </w:r>
    </w:p>
    <w:p w:rsidR="002D6F74" w:rsidRDefault="002D6F74" w:rsidP="002D6F74">
      <w:pPr>
        <w:jc w:val="both"/>
        <w:rPr>
          <w:sz w:val="22"/>
          <w:szCs w:val="22"/>
        </w:rPr>
      </w:pPr>
      <w:r>
        <w:rPr>
          <w:sz w:val="22"/>
          <w:szCs w:val="22"/>
        </w:rPr>
        <w:t>Permitted</w:t>
      </w:r>
    </w:p>
    <w:p w:rsidR="002D6F74" w:rsidRDefault="00C06841" w:rsidP="002D6F74">
      <w:pPr>
        <w:jc w:val="both"/>
        <w:rPr>
          <w:sz w:val="22"/>
          <w:szCs w:val="22"/>
        </w:rPr>
      </w:pPr>
      <w:r w:rsidRPr="00C06841">
        <w:rPr>
          <w:noProof/>
          <w:sz w:val="22"/>
          <w:szCs w:val="22"/>
          <w:lang w:val="en-IN" w:eastAsia="en-IN"/>
        </w:rPr>
        <w:pict>
          <v:shape id="AutoShape 43" o:spid="_x0000_s1027" type="#_x0000_t32" style="position:absolute;left:0;text-align:left;margin-left:232.75pt;margin-top:8.75pt;width:236.15pt;height:.15pt;flip:y;z-index:251686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"/>
        </w:pict>
      </w:r>
      <w:r w:rsidR="002D6F74">
        <w:rPr>
          <w:sz w:val="22"/>
          <w:szCs w:val="22"/>
        </w:rPr>
        <w:t>May not be permitted in the present form (Reason:</w:t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</w:r>
      <w:r w:rsidR="002D6F74">
        <w:rPr>
          <w:sz w:val="22"/>
          <w:szCs w:val="22"/>
        </w:rPr>
        <w:tab/>
        <w:t xml:space="preserve"> )</w:t>
      </w:r>
    </w:p>
    <w:p w:rsidR="00865306" w:rsidRDefault="00865306" w:rsidP="00865306">
      <w:pPr>
        <w:jc w:val="both"/>
        <w:rPr>
          <w:sz w:val="22"/>
          <w:szCs w:val="22"/>
        </w:rPr>
      </w:pPr>
    </w:p>
    <w:p w:rsidR="00A14331" w:rsidRDefault="002D6F74" w:rsidP="00865306">
      <w:pPr>
        <w:jc w:val="both"/>
      </w:pPr>
      <w:proofErr w:type="gramStart"/>
      <w:r>
        <w:rPr>
          <w:sz w:val="22"/>
          <w:szCs w:val="22"/>
        </w:rPr>
        <w:t>for</w:t>
      </w:r>
      <w:proofErr w:type="gramEnd"/>
      <w:r>
        <w:rPr>
          <w:sz w:val="22"/>
          <w:szCs w:val="22"/>
        </w:rPr>
        <w:t xml:space="preserve"> RDCC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Director, BSIP</w:t>
      </w:r>
    </w:p>
    <w:sectPr w:rsidR="00A14331" w:rsidSect="00865306">
      <w:pgSz w:w="12240" w:h="15840"/>
      <w:pgMar w:top="360" w:right="900" w:bottom="45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EytjAwtzC3sLQwMLFQ0lEKTi0uzszPAykwrAUAmMKnXCwAAAA="/>
  </w:docVars>
  <w:rsids>
    <w:rsidRoot w:val="002D6F74"/>
    <w:rsid w:val="00062050"/>
    <w:rsid w:val="002D6F74"/>
    <w:rsid w:val="00363D98"/>
    <w:rsid w:val="0039088B"/>
    <w:rsid w:val="003A535F"/>
    <w:rsid w:val="004319E7"/>
    <w:rsid w:val="004C313B"/>
    <w:rsid w:val="007F103F"/>
    <w:rsid w:val="00865306"/>
    <w:rsid w:val="00A14331"/>
    <w:rsid w:val="00A625CF"/>
    <w:rsid w:val="00BF3B5E"/>
    <w:rsid w:val="00C06841"/>
    <w:rsid w:val="00E04424"/>
    <w:rsid w:val="00E669BE"/>
    <w:rsid w:val="00ED7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9" type="connector" idref="#AutoShape 20"/>
        <o:r id="V:Rule10" type="connector" idref="#AutoShape 21"/>
        <o:r id="V:Rule11" type="connector" idref="#AutoShape 24"/>
        <o:r id="V:Rule12" type="connector" idref="#AutoShape 42"/>
        <o:r id="V:Rule13" type="connector" idref="#AutoShape 43"/>
        <o:r id="V:Rule14" type="connector" idref="#AutoShape 18"/>
        <o:r id="V:Rule15" type="connector" idref="#AutoShape 22"/>
        <o:r id="V:Rule16" type="connector" idref="#AutoShape 2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6F74"/>
    <w:pPr>
      <w:spacing w:after="0" w:line="240" w:lineRule="auto"/>
    </w:pPr>
    <w:rPr>
      <w:rFonts w:ascii="Times New Roman" w:hAnsi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53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65306"/>
    <w:pPr>
      <w:spacing w:after="0" w:line="240" w:lineRule="auto"/>
    </w:pPr>
    <w:rPr>
      <w:rFonts w:ascii="Times New Roman" w:hAnsi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1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13B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 AGRAWAL</dc:creator>
  <cp:lastModifiedBy>HP</cp:lastModifiedBy>
  <cp:revision>3</cp:revision>
  <cp:lastPrinted>2022-04-19T12:10:00Z</cp:lastPrinted>
  <dcterms:created xsi:type="dcterms:W3CDTF">2022-04-29T08:52:00Z</dcterms:created>
  <dcterms:modified xsi:type="dcterms:W3CDTF">2022-04-29T09:04:00Z</dcterms:modified>
</cp:coreProperties>
</file>